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222F8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222F8A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222F8A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222F8A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222F8A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222F8A">
        <w:rPr>
          <w:rFonts w:ascii="Garamond" w:hAnsi="Garamond" w:cs="Times New Roman"/>
          <w:position w:val="-1"/>
          <w:sz w:val="24"/>
          <w:szCs w:val="24"/>
        </w:rPr>
        <w:t>bus</w:t>
      </w:r>
      <w:r w:rsidRPr="00222F8A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222F8A">
        <w:rPr>
          <w:rFonts w:ascii="Garamond" w:hAnsi="Garamond" w:cs="Times New Roman"/>
          <w:position w:val="-1"/>
          <w:sz w:val="24"/>
          <w:szCs w:val="24"/>
        </w:rPr>
        <w:t>p</w:t>
      </w:r>
      <w:r w:rsidRPr="00222F8A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222F8A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222F8A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222F8A">
        <w:rPr>
          <w:rFonts w:ascii="Garamond" w:hAnsi="Garamond" w:cs="Times New Roman"/>
          <w:position w:val="-1"/>
          <w:sz w:val="24"/>
          <w:szCs w:val="24"/>
        </w:rPr>
        <w:t>dm</w:t>
      </w:r>
      <w:r w:rsidRPr="00222F8A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222F8A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222F8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222F8A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222F8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222F8A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43880FA1" w14:textId="77777777" w:rsidR="00E76761" w:rsidRPr="00222F8A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Garamond" w:hAnsi="Garamond" w:cs="Times New Roman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07"/>
        <w:gridCol w:w="5964"/>
      </w:tblGrid>
      <w:tr w:rsidR="00767884" w:rsidRPr="00222F8A" w14:paraId="5136CE7B" w14:textId="77777777" w:rsidTr="00C57679">
        <w:trPr>
          <w:trHeight w:hRule="exact" w:val="926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031D2F9E" w:rsidR="00491FA3" w:rsidRPr="00222F8A" w:rsidRDefault="00581BC3" w:rsidP="00AE621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 w:right="14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Biblioteczne bazy danych - sposoby oceny i weryfikacji publikacji oraz czasopism medycznych krajowych </w:t>
            </w:r>
            <w:r w:rsidR="00AE621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br/>
            </w:r>
            <w:r w:rsidRPr="00222F8A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i zagranicznych </w:t>
            </w:r>
          </w:p>
        </w:tc>
      </w:tr>
      <w:tr w:rsidR="00767884" w:rsidRPr="00222F8A" w14:paraId="362E7812" w14:textId="77777777" w:rsidTr="00C57679">
        <w:trPr>
          <w:trHeight w:hRule="exact" w:val="632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5325BDFA" w:rsidR="00E76761" w:rsidRPr="00222F8A" w:rsidRDefault="00581BC3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blioteka Medyczna Uniwersytetu Jagiellońskiego Collegium Medicum</w:t>
            </w:r>
          </w:p>
        </w:tc>
      </w:tr>
      <w:tr w:rsidR="00767884" w:rsidRPr="00222F8A" w14:paraId="68072644" w14:textId="77777777" w:rsidTr="00C57679">
        <w:trPr>
          <w:trHeight w:hRule="exact" w:val="371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222F8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222F8A" w:rsidRDefault="00250269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222F8A" w14:paraId="466C7043" w14:textId="77777777" w:rsidTr="00C57679">
        <w:trPr>
          <w:trHeight w:hRule="exact" w:val="371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222F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222F8A" w:rsidRDefault="00986ACF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222F8A" w14:paraId="09F0AED3" w14:textId="77777777" w:rsidTr="00C57679">
        <w:trPr>
          <w:trHeight w:val="868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222F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222F8A" w:rsidRDefault="00986ACF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222F8A" w:rsidRDefault="00986ACF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222F8A" w:rsidRDefault="00986ACF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202ACD" w:rsidRPr="00222F8A" w14:paraId="15FBF9EA" w14:textId="77777777" w:rsidTr="00C57679">
        <w:trPr>
          <w:trHeight w:val="868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4F7084" w14:textId="77777777" w:rsidR="00202ACD" w:rsidRPr="00222F8A" w:rsidRDefault="00202ACD" w:rsidP="00202ACD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1A900ECD" w14:textId="77777777" w:rsidR="00202ACD" w:rsidRPr="00222F8A" w:rsidRDefault="00202ACD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C6AF0E2" w14:textId="77777777" w:rsidR="00202ACD" w:rsidRPr="00222F8A" w:rsidRDefault="00202ACD" w:rsidP="00202ACD">
            <w:pPr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 przygotowanie doktorantów do kompleksowego wyszukiwania źródeł wiedzy oraz korzystanie z zasobów i usług informacji naukowej oferowanych przez Bibliotekę Medyczną i dostępnych w całej sieci Uniwersytetu Jagiellońskiego</w:t>
            </w:r>
          </w:p>
          <w:p w14:paraId="239493EF" w14:textId="77777777" w:rsidR="00202ACD" w:rsidRPr="00222F8A" w:rsidRDefault="00202ACD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222F8A" w14:paraId="070CEA3B" w14:textId="77777777" w:rsidTr="00511E25">
        <w:trPr>
          <w:trHeight w:hRule="exact" w:val="7416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222F8A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222F8A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2E028C92" w:rsidR="000D2346" w:rsidRPr="00222F8A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2D78AF7" w14:textId="11FAFBFA" w:rsidR="00FB1999" w:rsidRPr="00222F8A" w:rsidRDefault="00FB1999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64A15BEB" w14:textId="77777777" w:rsidR="00FB1999" w:rsidRPr="00222F8A" w:rsidRDefault="00FB1999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222F8A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222F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222F8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222F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222F8A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7A65905F" w:rsidR="005C14C0" w:rsidRPr="00222F8A" w:rsidRDefault="00A92E04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222F8A">
              <w:rPr>
                <w:rFonts w:ascii="Garamond" w:hAnsi="Garamond" w:cs="Times New Roman"/>
                <w:b/>
                <w:sz w:val="24"/>
                <w:szCs w:val="24"/>
              </w:rPr>
              <w:t xml:space="preserve">W </w:t>
            </w:r>
            <w:r w:rsidR="005C14C0" w:rsidRPr="00222F8A">
              <w:rPr>
                <w:rFonts w:ascii="Garamond" w:hAnsi="Garamond" w:cs="Times New Roman"/>
                <w:b/>
                <w:sz w:val="24"/>
                <w:szCs w:val="24"/>
              </w:rPr>
              <w:t>zakresie wiedzy:</w:t>
            </w:r>
            <w:r w:rsidR="00AC1DBE" w:rsidRPr="00222F8A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FB1999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W_6</w:t>
            </w:r>
            <w:r w:rsid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; P8S_WK,</w:t>
            </w:r>
            <w:r w:rsidR="00FB1999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="00DF67B5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W_8</w:t>
            </w:r>
            <w:r w:rsid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; P8S_WG</w:t>
            </w:r>
          </w:p>
          <w:p w14:paraId="5A32CF37" w14:textId="77777777" w:rsidR="00DF67B5" w:rsidRPr="00222F8A" w:rsidRDefault="00DF67B5" w:rsidP="00DF67B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ozpoznawać i wymieniać źródła medycznej informacji naukowej, </w:t>
            </w:r>
          </w:p>
          <w:p w14:paraId="6A446485" w14:textId="7FC121D4" w:rsidR="00DF67B5" w:rsidRPr="00222F8A" w:rsidRDefault="00DF67B5" w:rsidP="00DF67B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ć podstawowe i zaawansowane mechanizmy budowania strategii wyszukiwania informacji  ze szczególnym uwzględnieniem wyszukiwania tematycznego,</w:t>
            </w:r>
          </w:p>
          <w:p w14:paraId="5CD11F9A" w14:textId="2348E813" w:rsidR="00DF67B5" w:rsidRPr="00222F8A" w:rsidRDefault="00DF67B5" w:rsidP="00DF67B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zpoznawać i klasyfikować typy publikacji naukowych,</w:t>
            </w:r>
          </w:p>
          <w:p w14:paraId="6C7332E2" w14:textId="3BE2B9FB" w:rsidR="00AC1DBE" w:rsidRPr="00222F8A" w:rsidRDefault="00DF67B5" w:rsidP="00DF67B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ć rodzaje  wskaźników bibliometrycznych i ich stosowanie</w:t>
            </w:r>
          </w:p>
          <w:p w14:paraId="3C923117" w14:textId="69E24CAB" w:rsidR="005C14C0" w:rsidRPr="00222F8A" w:rsidRDefault="005C14C0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  <w:r w:rsidR="00DF67B5" w:rsidRPr="00222F8A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67B5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_6</w:t>
            </w:r>
            <w:r w:rsid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; P8S_UW</w:t>
            </w:r>
            <w:r w:rsidR="00A17415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, U_8</w:t>
            </w:r>
            <w:r w:rsid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; P8S_UU</w:t>
            </w:r>
          </w:p>
          <w:p w14:paraId="2C6243CE" w14:textId="2CFFBC72" w:rsidR="00436D34" w:rsidRPr="00222F8A" w:rsidRDefault="00436D34" w:rsidP="00436D34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budować strategię wyszukiwania informacji oraz wyszukiwać naukową informację pod kątem zainteresowań badawczych i potrzeb dydaktycznych,</w:t>
            </w:r>
          </w:p>
          <w:p w14:paraId="69ED2A04" w14:textId="3960A266" w:rsidR="00D9718E" w:rsidRPr="00222F8A" w:rsidRDefault="00D9718E" w:rsidP="00436D34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pozyskiwać informację z zasobów wiedzy dostępnych poprzez portal internetowy BM, w szczególności: przeszukiwać czasopisma elektroniczne i bazy danych, pozyskiwać pełnotekstowe  publikacje z wykorzystaniem narzędzi i usług bibliotecznych</w:t>
            </w:r>
          </w:p>
          <w:p w14:paraId="7D24AF9F" w14:textId="325590EC" w:rsidR="009354CC" w:rsidRPr="00222F8A" w:rsidRDefault="009354CC" w:rsidP="00A92E04">
            <w:pPr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222F8A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222F8A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  <w:r w:rsidR="00436D34" w:rsidRPr="00222F8A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436D34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_1</w:t>
            </w:r>
            <w:r w:rsid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; P8S_KK,</w:t>
            </w:r>
            <w:r w:rsidR="00436D34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br/>
            </w:r>
            <w:r w:rsidR="00436D34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_2</w:t>
            </w:r>
            <w:r w:rsid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; P8S-KK</w:t>
            </w:r>
            <w:r w:rsidR="00E030E9" w:rsidRPr="00222F8A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</w:p>
          <w:p w14:paraId="18BA08DF" w14:textId="5EFD27D3" w:rsidR="00AC1DBE" w:rsidRPr="00222F8A" w:rsidRDefault="00D9718E" w:rsidP="00D9718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oceniać wiarygodność źródła informacji, dokonywać selekcji i oceny jakości zdobywanej informacji,</w:t>
            </w:r>
          </w:p>
          <w:p w14:paraId="53588C58" w14:textId="08CAA137" w:rsidR="00E76761" w:rsidRPr="00222F8A" w:rsidRDefault="00E030E9" w:rsidP="00D044C7">
            <w:pPr>
              <w:pStyle w:val="Akapitzlist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ozumieć znaczenie zagadnień bibliometrycznych w celu </w:t>
            </w:r>
            <w:r w:rsidR="00D044C7"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rytycznej oceny dorobku naukowego i własnego wkładu w rozwój reprezentowanej dyscypliny naukowej</w:t>
            </w:r>
          </w:p>
        </w:tc>
      </w:tr>
      <w:tr w:rsidR="00767884" w:rsidRPr="00222F8A" w14:paraId="22C3D877" w14:textId="77777777" w:rsidTr="00C57679">
        <w:trPr>
          <w:trHeight w:hRule="exact" w:val="630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3B6675F5" w:rsidR="00E76761" w:rsidRPr="00222F8A" w:rsidRDefault="00347B4B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044C7" w:rsidRPr="00222F8A">
              <w:rPr>
                <w:rFonts w:ascii="Garamond" w:eastAsia="Calibri" w:hAnsi="Garamond" w:cs="Times New Roman"/>
                <w:sz w:val="24"/>
                <w:szCs w:val="24"/>
              </w:rPr>
              <w:t>Obowiązkowy</w:t>
            </w:r>
          </w:p>
        </w:tc>
      </w:tr>
      <w:tr w:rsidR="00767884" w:rsidRPr="00222F8A" w14:paraId="209396A2" w14:textId="77777777" w:rsidTr="00222F8A">
        <w:trPr>
          <w:trHeight w:hRule="exact" w:val="651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4982A422" w:rsidR="00E76761" w:rsidRPr="00222F8A" w:rsidRDefault="00347B4B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D044C7"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I</w:t>
            </w:r>
          </w:p>
        </w:tc>
      </w:tr>
      <w:tr w:rsidR="00767884" w:rsidRPr="00222F8A" w14:paraId="20737979" w14:textId="77777777" w:rsidTr="00C57679">
        <w:trPr>
          <w:trHeight w:hRule="exact" w:val="939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222F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222F8A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222F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222F8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222F8A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58FBDF64" w:rsidR="00986ACF" w:rsidRPr="00222F8A" w:rsidRDefault="00D044C7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Mgr Anna Uryga</w:t>
            </w:r>
          </w:p>
          <w:p w14:paraId="4C317572" w14:textId="3C20A10F" w:rsidR="00986ACF" w:rsidRPr="00222F8A" w:rsidRDefault="00D26C5E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gr Marta Stokaluk</w:t>
            </w:r>
            <w:r w:rsidR="00767884"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+ zespół pracowników informacji naukowej</w:t>
            </w:r>
            <w:r w:rsidR="00986ACF"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222F8A" w14:paraId="00A49528" w14:textId="77777777" w:rsidTr="00C57679">
        <w:trPr>
          <w:trHeight w:hRule="exact" w:val="1491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222F8A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222F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22F8A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222F8A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222F8A" w14:paraId="305E442A" w14:textId="77777777" w:rsidTr="00C57679">
        <w:trPr>
          <w:trHeight w:hRule="exact" w:val="624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74251EDD" w:rsidR="00E446E0" w:rsidRPr="00222F8A" w:rsidRDefault="00A13CEB" w:rsidP="00A92E04">
            <w:pPr>
              <w:spacing w:after="0" w:line="100" w:lineRule="atLeast"/>
              <w:ind w:left="143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5</w:t>
            </w:r>
            <w:r w:rsidR="00E446E0" w:rsidRPr="00222F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4F1E04DD" w:rsidR="008762AF" w:rsidRPr="00222F8A" w:rsidRDefault="006D0066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Praca własna – </w:t>
            </w:r>
            <w:r w:rsidR="00D26C5E" w:rsidRPr="00222F8A">
              <w:rPr>
                <w:rFonts w:ascii="Garamond" w:hAnsi="Garamond" w:cs="Times New Roman"/>
                <w:color w:val="000000"/>
                <w:sz w:val="24"/>
                <w:szCs w:val="24"/>
              </w:rPr>
              <w:t>20</w:t>
            </w:r>
            <w:r w:rsidR="00E446E0" w:rsidRPr="00222F8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222F8A" w:rsidRDefault="00E6673E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222F8A" w14:paraId="1665D606" w14:textId="77777777" w:rsidTr="00C57679">
        <w:trPr>
          <w:trHeight w:hRule="exact" w:val="993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570BC125" w:rsidR="00E76761" w:rsidRPr="00222F8A" w:rsidRDefault="00D26C5E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rak wymagań wstępnych poza podstawowymi umiejętnościami w posługiwaniu się technikami komputerowymi</w:t>
            </w:r>
          </w:p>
        </w:tc>
      </w:tr>
      <w:tr w:rsidR="00767884" w:rsidRPr="00222F8A" w14:paraId="4547CE37" w14:textId="77777777" w:rsidTr="00C57679">
        <w:trPr>
          <w:trHeight w:hRule="exact" w:val="632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4DAD606F" w:rsidR="00E76761" w:rsidRPr="00222F8A" w:rsidRDefault="00E446E0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222F8A" w14:paraId="7A82FC94" w14:textId="77777777" w:rsidTr="00C57679">
        <w:trPr>
          <w:trHeight w:hRule="exact" w:val="1417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6B67B" w14:textId="4B483BC0" w:rsidR="00D26C5E" w:rsidRPr="00222F8A" w:rsidRDefault="00735881" w:rsidP="00AE6212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3" w:right="44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W</w:t>
            </w:r>
            <w:r w:rsidR="00D26C5E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arsztat</w:t>
            </w:r>
            <w:r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y</w:t>
            </w:r>
            <w:r w:rsidR="00D26C5E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– </w:t>
            </w:r>
            <w:r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5</w:t>
            </w:r>
            <w:r w:rsidR="00D26C5E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in, </w:t>
            </w:r>
          </w:p>
          <w:p w14:paraId="0FB36EFE" w14:textId="01DF507A" w:rsidR="00D26C5E" w:rsidRPr="00222F8A" w:rsidRDefault="00735881" w:rsidP="00AE6212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3" w:right="44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</w:t>
            </w:r>
            <w:r w:rsidR="00D26C5E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amodzieln</w:t>
            </w:r>
            <w:r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e</w:t>
            </w:r>
            <w:r w:rsidR="00D26C5E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ćwicze</w:t>
            </w:r>
            <w:r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nia</w:t>
            </w:r>
            <w:r w:rsidR="00D26C5E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, konsultacje indywidualne </w:t>
            </w:r>
            <w:r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z pracownikami informacji naukowej BM</w:t>
            </w:r>
            <w:r w:rsidR="00D26C5E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, przygotowanie do zaliczenia testu: 20 godzin </w:t>
            </w:r>
          </w:p>
          <w:p w14:paraId="78269083" w14:textId="373BD924" w:rsidR="00E76761" w:rsidRPr="00222F8A" w:rsidRDefault="00D26C5E" w:rsidP="00AE6212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3" w:right="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Łącznie – </w:t>
            </w:r>
            <w:r w:rsidR="00735881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</w:t>
            </w:r>
            <w:r w:rsidR="00FB1E30" w:rsidRPr="00222F8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222F8A" w14:paraId="1F29F387" w14:textId="77777777" w:rsidTr="00AE6212">
        <w:trPr>
          <w:trHeight w:hRule="exact" w:val="1806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222F8A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222F8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CF776" w14:textId="77777777" w:rsidR="00735881" w:rsidRPr="00222F8A" w:rsidRDefault="00735881" w:rsidP="00A92E04">
            <w:pPr>
              <w:spacing w:after="0" w:line="240" w:lineRule="auto"/>
              <w:ind w:left="14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• </w:t>
            </w:r>
            <w:r w:rsidRPr="00222F8A">
              <w:rPr>
                <w:rFonts w:ascii="Garamond" w:eastAsia="Calibri" w:hAnsi="Garamond" w:cs="Times New Roman"/>
                <w:sz w:val="24"/>
                <w:szCs w:val="24"/>
                <w:u w:val="single"/>
              </w:rPr>
              <w:t>metody podające</w:t>
            </w: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:  prezentacje zagadnień wraz z ich wyjaśnieniem;</w:t>
            </w:r>
          </w:p>
          <w:p w14:paraId="408E1D7E" w14:textId="77777777" w:rsidR="00735881" w:rsidRPr="00222F8A" w:rsidRDefault="00735881" w:rsidP="00A92E04">
            <w:pPr>
              <w:spacing w:after="0" w:line="240" w:lineRule="auto"/>
              <w:ind w:left="14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• </w:t>
            </w:r>
            <w:r w:rsidRPr="00222F8A">
              <w:rPr>
                <w:rFonts w:ascii="Garamond" w:eastAsia="Calibri" w:hAnsi="Garamond" w:cs="Times New Roman"/>
                <w:sz w:val="24"/>
                <w:szCs w:val="24"/>
                <w:u w:val="single"/>
              </w:rPr>
              <w:t>metody praktyczne</w:t>
            </w: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: interaktywne pokazy i ćwiczenia przedmiotowe przy komputerze; dyskusje odnoszące się do konkretnych zagadnień; </w:t>
            </w:r>
          </w:p>
          <w:p w14:paraId="183AB477" w14:textId="55D72C6F" w:rsidR="00097D57" w:rsidRPr="00AE6212" w:rsidRDefault="00735881" w:rsidP="00AE621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• </w:t>
            </w:r>
            <w:r w:rsidRPr="00222F8A">
              <w:rPr>
                <w:rFonts w:ascii="Garamond" w:eastAsia="Calibri" w:hAnsi="Garamond" w:cs="Times New Roman"/>
                <w:sz w:val="24"/>
                <w:szCs w:val="24"/>
                <w:u w:val="single"/>
              </w:rPr>
              <w:t>materiały dydaktyczne online oraz konsultacje indywidualne</w:t>
            </w:r>
          </w:p>
        </w:tc>
      </w:tr>
      <w:tr w:rsidR="00767884" w:rsidRPr="00222F8A" w14:paraId="1560CD36" w14:textId="77777777" w:rsidTr="00C57679">
        <w:trPr>
          <w:trHeight w:hRule="exact" w:val="1267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222F8A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222F8A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222F8A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04B9E" w14:textId="77777777" w:rsidR="00AC19C8" w:rsidRPr="00222F8A" w:rsidRDefault="00FB1E30" w:rsidP="00AC19C8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607CCADA" w:rsidR="00AC19C8" w:rsidRPr="00222F8A" w:rsidRDefault="00AC19C8" w:rsidP="00AC19C8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Test sprawdzający umiejętności praktyczne – pytania otwarte. Warunkiem zaliczenia sprawdzianu jest uzyskanie 60% odpowiedzi prawidłowych.</w:t>
            </w:r>
          </w:p>
        </w:tc>
      </w:tr>
      <w:tr w:rsidR="00767884" w:rsidRPr="00222F8A" w14:paraId="12226DD2" w14:textId="77777777" w:rsidTr="009A5B49">
        <w:trPr>
          <w:trHeight w:hRule="exact" w:val="1371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222F8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222F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222F8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650B1" w14:textId="21E3E7CA" w:rsidR="00AC19C8" w:rsidRPr="00222F8A" w:rsidRDefault="00AC19C8" w:rsidP="00A92E0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Zaliczenie modułu wymaga obecności na zajęciach i poprawnego wypełnienia testu praktycznego tj. uzyskania co najmniej 12 pkt. na 20 pkt. możliwych</w:t>
            </w:r>
          </w:p>
        </w:tc>
      </w:tr>
      <w:tr w:rsidR="00C57679" w:rsidRPr="00222F8A" w14:paraId="09AE1C3D" w14:textId="77777777" w:rsidTr="009A5B49">
        <w:trPr>
          <w:trHeight w:val="3242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C57679" w:rsidRPr="00222F8A" w:rsidRDefault="00C57679" w:rsidP="00C5767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8353A" w14:textId="77777777" w:rsidR="00A64D69" w:rsidRPr="00222F8A" w:rsidRDefault="00C57679" w:rsidP="00A92E04">
            <w:pPr>
              <w:spacing w:after="0" w:line="240" w:lineRule="auto"/>
              <w:ind w:left="14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1. </w:t>
            </w:r>
            <w:r w:rsidR="00A64D69"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Podstawowe źródła informacji i usługi Biblioteki Medycznej </w:t>
            </w:r>
          </w:p>
          <w:p w14:paraId="746516AF" w14:textId="7B2253FD" w:rsidR="00C57679" w:rsidRPr="00222F8A" w:rsidRDefault="00C57679" w:rsidP="00A92E04">
            <w:pPr>
              <w:spacing w:after="0" w:line="240" w:lineRule="auto"/>
              <w:ind w:left="14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2. Procesy wyszukiwania informacji (formułowanie pytań, budowanie strategii wyszukiwawczej, stosowanie filtrów i list kontrolnych, sposoby dokumentowania przeszukiwań</w:t>
            </w:r>
            <w:r w:rsidR="00A64D69" w:rsidRPr="00222F8A">
              <w:rPr>
                <w:rFonts w:ascii="Garamond" w:eastAsia="Calibri" w:hAnsi="Garamond" w:cs="Times New Roman"/>
                <w:sz w:val="24"/>
                <w:szCs w:val="24"/>
              </w:rPr>
              <w:t>, jak znaleźć potrzebne czasopismo i dotrzeć do pełnego tekstu artykułu</w:t>
            </w: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).</w:t>
            </w:r>
          </w:p>
          <w:p w14:paraId="6F077757" w14:textId="7E9A4ADD" w:rsidR="00A64D69" w:rsidRPr="00222F8A" w:rsidRDefault="00A64D69" w:rsidP="00A92E04">
            <w:pPr>
              <w:spacing w:after="0" w:line="240" w:lineRule="auto"/>
              <w:ind w:left="14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3. Pubmed – zaawansowane wyszukiwanie w największej medycznej bazie danych.</w:t>
            </w:r>
          </w:p>
          <w:p w14:paraId="0036FB19" w14:textId="2763C6ED" w:rsidR="00A64D69" w:rsidRPr="00222F8A" w:rsidRDefault="00A64D69" w:rsidP="00A92E04">
            <w:pPr>
              <w:spacing w:after="0" w:line="240" w:lineRule="auto"/>
              <w:ind w:left="14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4. Embase – zakres i funkcje wyszukiwawcze w europejskiej bazie danych z zakresu medycyny i farmakologii</w:t>
            </w:r>
          </w:p>
          <w:p w14:paraId="729643A6" w14:textId="2002B571" w:rsidR="00C57679" w:rsidRPr="00222F8A" w:rsidRDefault="00A64D69" w:rsidP="00A92E04">
            <w:pPr>
              <w:spacing w:after="0" w:line="240" w:lineRule="auto"/>
              <w:ind w:left="14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5</w:t>
            </w:r>
            <w:r w:rsidR="00C57679" w:rsidRPr="00222F8A">
              <w:rPr>
                <w:rFonts w:ascii="Garamond" w:eastAsia="Calibri" w:hAnsi="Garamond" w:cs="Times New Roman"/>
                <w:sz w:val="24"/>
                <w:szCs w:val="24"/>
              </w:rPr>
              <w:t>.</w:t>
            </w:r>
            <w:r w:rsidRPr="00222F8A">
              <w:rPr>
                <w:rFonts w:ascii="Garamond" w:hAnsi="Garamond"/>
                <w:sz w:val="24"/>
                <w:szCs w:val="24"/>
              </w:rPr>
              <w:t xml:space="preserve"> </w:t>
            </w: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>Bibliometria – wskaźniki oceny m.in. Impact Factor, punktacje ministerialne, cytowania i inne. Wyszukiwanie w Web of Science, Scopus, JCR oraz zagadnienia Open Access</w:t>
            </w:r>
          </w:p>
        </w:tc>
      </w:tr>
      <w:tr w:rsidR="00C57679" w:rsidRPr="00222F8A" w14:paraId="739E11D5" w14:textId="77777777" w:rsidTr="009A5B49">
        <w:trPr>
          <w:trHeight w:val="2112"/>
        </w:trPr>
        <w:tc>
          <w:tcPr>
            <w:tcW w:w="4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C57679" w:rsidRPr="00222F8A" w:rsidRDefault="00C57679" w:rsidP="00C5767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222F8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222F8A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222F8A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C57679" w:rsidRPr="00222F8A" w:rsidRDefault="00C57679" w:rsidP="00C5767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222F8A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222F8A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222F8A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7FC06" w14:textId="378D5915" w:rsidR="00A64D69" w:rsidRPr="00222F8A" w:rsidRDefault="009A5B49" w:rsidP="00A92E04">
            <w:pPr>
              <w:spacing w:after="0" w:line="240" w:lineRule="auto"/>
              <w:ind w:left="143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1) </w:t>
            </w:r>
            <w:r w:rsidR="00A64D69" w:rsidRPr="00222F8A">
              <w:rPr>
                <w:rFonts w:ascii="Garamond" w:eastAsia="Calibri" w:hAnsi="Garamond" w:cs="Times New Roman"/>
                <w:sz w:val="24"/>
                <w:szCs w:val="24"/>
              </w:rPr>
              <w:t>Źródła informacji i wyszukiwanie – rozdział II (str. 147- 271)</w:t>
            </w: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="00A64D69"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W: Zostań lepszym nauczycielem kompetencji informacyjnych /Pod red. Niedźwiedzka B., Hunskar I., Kraków 2010 </w:t>
            </w:r>
            <w:hyperlink r:id="rId5" w:history="1">
              <w:r w:rsidR="00A64D69" w:rsidRPr="00222F8A">
                <w:rPr>
                  <w:rStyle w:val="Hipercze"/>
                  <w:rFonts w:ascii="Garamond" w:eastAsia="Calibri" w:hAnsi="Garamond" w:cs="Times New Roman"/>
                  <w:sz w:val="24"/>
                  <w:szCs w:val="24"/>
                </w:rPr>
                <w:t>http://jbc.bj.uj.edu.pl/dlibra/doccontent?id=21288</w:t>
              </w:r>
            </w:hyperlink>
            <w:r w:rsidR="00A64D69"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  </w:t>
            </w:r>
          </w:p>
          <w:p w14:paraId="0E627E90" w14:textId="0F9C4979" w:rsidR="00C57679" w:rsidRPr="00222F8A" w:rsidRDefault="00A64D69" w:rsidP="00A92E04">
            <w:pPr>
              <w:spacing w:after="0" w:line="100" w:lineRule="atLeast"/>
              <w:ind w:left="143"/>
              <w:rPr>
                <w:rFonts w:ascii="Garamond" w:hAnsi="Garamond" w:cs="Times New Roman"/>
                <w:sz w:val="24"/>
                <w:szCs w:val="24"/>
              </w:rPr>
            </w:pPr>
            <w:r w:rsidRPr="00222F8A">
              <w:rPr>
                <w:rFonts w:ascii="Garamond" w:eastAsia="Calibri" w:hAnsi="Garamond" w:cs="Times New Roman"/>
                <w:sz w:val="24"/>
                <w:szCs w:val="24"/>
              </w:rPr>
              <w:t xml:space="preserve">2) Pomysł – badanie – publikacja. Poradnik naukowy dla studentów kierunków medycznych. Gdański Uniwersytet Medyczny 2015 </w:t>
            </w:r>
            <w:hyperlink r:id="rId6" w:history="1">
              <w:r w:rsidRPr="00222F8A">
                <w:rPr>
                  <w:rStyle w:val="Hipercze"/>
                  <w:rFonts w:ascii="Garamond" w:eastAsia="Calibri" w:hAnsi="Garamond" w:cs="Times New Roman"/>
                  <w:sz w:val="24"/>
                  <w:szCs w:val="24"/>
                </w:rPr>
                <w:t>http://poradnik-naukowy.gumed.edu.pl/</w:t>
              </w:r>
            </w:hyperlink>
          </w:p>
        </w:tc>
      </w:tr>
    </w:tbl>
    <w:p w14:paraId="740BE1B8" w14:textId="77777777" w:rsidR="00226695" w:rsidRPr="00222F8A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222F8A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271228"/>
    <w:multiLevelType w:val="hybridMultilevel"/>
    <w:tmpl w:val="8B662F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FB3E85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2"/>
  </w:num>
  <w:num w:numId="4">
    <w:abstractNumId w:val="1"/>
  </w:num>
  <w:num w:numId="5">
    <w:abstractNumId w:val="19"/>
  </w:num>
  <w:num w:numId="6">
    <w:abstractNumId w:val="10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8"/>
  </w:num>
  <w:num w:numId="12">
    <w:abstractNumId w:val="16"/>
  </w:num>
  <w:num w:numId="13">
    <w:abstractNumId w:val="4"/>
  </w:num>
  <w:num w:numId="14">
    <w:abstractNumId w:val="17"/>
  </w:num>
  <w:num w:numId="15">
    <w:abstractNumId w:val="15"/>
  </w:num>
  <w:num w:numId="16">
    <w:abstractNumId w:val="9"/>
  </w:num>
  <w:num w:numId="17">
    <w:abstractNumId w:val="0"/>
  </w:num>
  <w:num w:numId="18">
    <w:abstractNumId w:val="14"/>
  </w:num>
  <w:num w:numId="19">
    <w:abstractNumId w:val="11"/>
  </w:num>
  <w:num w:numId="20">
    <w:abstractNumId w:val="18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873A6"/>
    <w:rsid w:val="00097D57"/>
    <w:rsid w:val="000B0927"/>
    <w:rsid w:val="000D2346"/>
    <w:rsid w:val="0010284A"/>
    <w:rsid w:val="00113EF3"/>
    <w:rsid w:val="00116755"/>
    <w:rsid w:val="001429A4"/>
    <w:rsid w:val="00187412"/>
    <w:rsid w:val="00193102"/>
    <w:rsid w:val="001A5D3D"/>
    <w:rsid w:val="001D0D55"/>
    <w:rsid w:val="00202ACD"/>
    <w:rsid w:val="00210FE4"/>
    <w:rsid w:val="00222F8A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717F3"/>
    <w:rsid w:val="003728A1"/>
    <w:rsid w:val="003735DB"/>
    <w:rsid w:val="00377412"/>
    <w:rsid w:val="0039154A"/>
    <w:rsid w:val="003940E0"/>
    <w:rsid w:val="003F2116"/>
    <w:rsid w:val="004145CF"/>
    <w:rsid w:val="00421F5C"/>
    <w:rsid w:val="00436D34"/>
    <w:rsid w:val="00453B1C"/>
    <w:rsid w:val="00455DAD"/>
    <w:rsid w:val="0045684E"/>
    <w:rsid w:val="00473341"/>
    <w:rsid w:val="00491FA3"/>
    <w:rsid w:val="004C1D56"/>
    <w:rsid w:val="004D6B75"/>
    <w:rsid w:val="00511E20"/>
    <w:rsid w:val="00511E25"/>
    <w:rsid w:val="00550B4B"/>
    <w:rsid w:val="00560DA1"/>
    <w:rsid w:val="00565573"/>
    <w:rsid w:val="00577737"/>
    <w:rsid w:val="00581BC3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71595A"/>
    <w:rsid w:val="00735881"/>
    <w:rsid w:val="00751731"/>
    <w:rsid w:val="00767884"/>
    <w:rsid w:val="00790E81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A5B49"/>
    <w:rsid w:val="009F54E4"/>
    <w:rsid w:val="00A04117"/>
    <w:rsid w:val="00A046E6"/>
    <w:rsid w:val="00A13CEB"/>
    <w:rsid w:val="00A17415"/>
    <w:rsid w:val="00A64D69"/>
    <w:rsid w:val="00A72746"/>
    <w:rsid w:val="00A92E04"/>
    <w:rsid w:val="00AA6341"/>
    <w:rsid w:val="00AC19C8"/>
    <w:rsid w:val="00AC1DBE"/>
    <w:rsid w:val="00AE6212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50A52"/>
    <w:rsid w:val="00C57679"/>
    <w:rsid w:val="00CA0353"/>
    <w:rsid w:val="00CA2C02"/>
    <w:rsid w:val="00CF361A"/>
    <w:rsid w:val="00D02F81"/>
    <w:rsid w:val="00D044C7"/>
    <w:rsid w:val="00D05528"/>
    <w:rsid w:val="00D26C5E"/>
    <w:rsid w:val="00D625AB"/>
    <w:rsid w:val="00D70BE0"/>
    <w:rsid w:val="00D868F2"/>
    <w:rsid w:val="00D9718E"/>
    <w:rsid w:val="00DA2F94"/>
    <w:rsid w:val="00DA53A0"/>
    <w:rsid w:val="00DB49EF"/>
    <w:rsid w:val="00DD0809"/>
    <w:rsid w:val="00DD686C"/>
    <w:rsid w:val="00DF67B5"/>
    <w:rsid w:val="00E00630"/>
    <w:rsid w:val="00E030E9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999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oradnik-naukowy.gumed.edu.pl/" TargetMode="External"/><Relationship Id="rId5" Type="http://schemas.openxmlformats.org/officeDocument/2006/relationships/hyperlink" Target="http://jbc.bj.uj.edu.pl/dlibra/doccontent?id=2128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88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2</cp:revision>
  <cp:lastPrinted>2019-06-25T09:52:00Z</cp:lastPrinted>
  <dcterms:created xsi:type="dcterms:W3CDTF">2019-06-18T04:55:00Z</dcterms:created>
  <dcterms:modified xsi:type="dcterms:W3CDTF">2019-08-06T08:55:00Z</dcterms:modified>
</cp:coreProperties>
</file>